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DF477" w14:textId="77777777" w:rsidR="000957E8" w:rsidRPr="0039350C" w:rsidRDefault="000957E8" w:rsidP="000957E8">
      <w:pPr>
        <w:pStyle w:val="Heading1"/>
        <w:rPr>
          <w:b/>
          <w:bCs/>
        </w:rPr>
      </w:pPr>
      <w:r w:rsidRPr="0039350C">
        <w:rPr>
          <w:b/>
          <w:bCs/>
        </w:rPr>
        <w:t xml:space="preserve">Data Science and Data Visualization </w:t>
      </w:r>
    </w:p>
    <w:p w14:paraId="51683C11" w14:textId="709A167C" w:rsidR="000957E8" w:rsidRPr="0039350C" w:rsidRDefault="000957E8" w:rsidP="000957E8">
      <w:pPr>
        <w:pStyle w:val="Heading1"/>
        <w:rPr>
          <w:b/>
          <w:bCs/>
        </w:rPr>
      </w:pPr>
      <w:r w:rsidRPr="0039350C">
        <w:rPr>
          <w:b/>
          <w:bCs/>
        </w:rPr>
        <w:t xml:space="preserve">Lab </w:t>
      </w:r>
      <w:r>
        <w:rPr>
          <w:b/>
          <w:bCs/>
        </w:rPr>
        <w:t>2</w:t>
      </w:r>
      <w:r w:rsidRPr="0039350C">
        <w:rPr>
          <w:b/>
          <w:bCs/>
        </w:rPr>
        <w:t xml:space="preserve"> – Introduction to </w:t>
      </w:r>
      <w:r w:rsidR="00791144">
        <w:rPr>
          <w:b/>
          <w:bCs/>
        </w:rPr>
        <w:t xml:space="preserve">Javascript and </w:t>
      </w:r>
      <w:r>
        <w:rPr>
          <w:b/>
          <w:bCs/>
        </w:rPr>
        <w:t>D3.js</w:t>
      </w:r>
    </w:p>
    <w:p w14:paraId="26D532EA" w14:textId="77777777" w:rsidR="000957E8" w:rsidRDefault="000957E8" w:rsidP="000957E8">
      <w:pPr>
        <w:rPr>
          <w:rStyle w:val="fontstyle01"/>
        </w:rPr>
      </w:pPr>
    </w:p>
    <w:p w14:paraId="5C0F1392" w14:textId="5AA007A9" w:rsidR="000957E8" w:rsidRDefault="000957E8" w:rsidP="000957E8">
      <w:pPr>
        <w:rPr>
          <w:rStyle w:val="fontstyle01"/>
        </w:rPr>
      </w:pPr>
      <w:r>
        <w:rPr>
          <w:rStyle w:val="fontstyle01"/>
        </w:rPr>
        <w:t>Reference:</w:t>
      </w:r>
    </w:p>
    <w:p w14:paraId="4852B6A9" w14:textId="2F7E190E" w:rsidR="00E35865" w:rsidRPr="00E35865" w:rsidRDefault="00E35865" w:rsidP="000957E8">
      <w:pPr>
        <w:rPr>
          <w:rStyle w:val="fontstyle01"/>
          <w:lang w:val="vi-VN"/>
        </w:rPr>
      </w:pPr>
      <w:r>
        <w:rPr>
          <w:rStyle w:val="fontstyle01"/>
        </w:rPr>
        <w:t>JSON</w:t>
      </w:r>
      <w:r>
        <w:rPr>
          <w:rStyle w:val="fontstyle01"/>
          <w:lang w:val="vi-VN"/>
        </w:rPr>
        <w:t xml:space="preserve">: </w:t>
      </w:r>
      <w:hyperlink r:id="rId5" w:history="1">
        <w:r>
          <w:rPr>
            <w:rStyle w:val="Hyperlink"/>
          </w:rPr>
          <w:t>https://developer.mozilla.org/en-US/docs/Web/JavaScript/Reference/Global_Objects/JSON</w:t>
        </w:r>
      </w:hyperlink>
    </w:p>
    <w:p w14:paraId="14BD6789" w14:textId="1B35AD42" w:rsidR="000957E8" w:rsidRDefault="000957E8" w:rsidP="000957E8">
      <w:pPr>
        <w:rPr>
          <w:rStyle w:val="fontstyle01"/>
        </w:rPr>
      </w:pPr>
      <w:r>
        <w:rPr>
          <w:rStyle w:val="fontstyle01"/>
        </w:rPr>
        <w:t xml:space="preserve">D3: </w:t>
      </w:r>
      <w:hyperlink r:id="rId6" w:history="1">
        <w:r>
          <w:rPr>
            <w:rStyle w:val="Hyperlink"/>
          </w:rPr>
          <w:t>https://d3js.org/</w:t>
        </w:r>
      </w:hyperlink>
    </w:p>
    <w:p w14:paraId="53A04642" w14:textId="561193F4" w:rsidR="000957E8" w:rsidRDefault="000957E8" w:rsidP="000957E8">
      <w:pPr>
        <w:rPr>
          <w:rStyle w:val="Hyperlink"/>
        </w:rPr>
      </w:pPr>
      <w:r>
        <w:rPr>
          <w:rStyle w:val="fontstyle01"/>
        </w:rPr>
        <w:t xml:space="preserve">D3 tutorials: </w:t>
      </w:r>
      <w:hyperlink r:id="rId7" w:history="1">
        <w:r>
          <w:rPr>
            <w:rStyle w:val="Hyperlink"/>
          </w:rPr>
          <w:t>https://github.com/d3/d3/wiki/Tutorials</w:t>
        </w:r>
      </w:hyperlink>
    </w:p>
    <w:p w14:paraId="7B65DE4A" w14:textId="5C943051" w:rsidR="0049322C" w:rsidRDefault="0049322C" w:rsidP="000957E8">
      <w:pPr>
        <w:rPr>
          <w:rStyle w:val="fontstyle01"/>
        </w:rPr>
      </w:pPr>
      <w:r>
        <w:rPr>
          <w:rStyle w:val="fontstyle01"/>
        </w:rPr>
        <w:t xml:space="preserve">D3 load data with parser - </w:t>
      </w:r>
      <w:hyperlink r:id="rId8" w:anchor="dsv_parse" w:history="1">
        <w:r w:rsidRPr="009A524A">
          <w:rPr>
            <w:rStyle w:val="Hyperlink"/>
            <w:rFonts w:ascii="Roboto-Regular" w:hAnsi="Roboto-Regular"/>
          </w:rPr>
          <w:t>https://github.com/d3/d3-dsv#dsv_parse</w:t>
        </w:r>
      </w:hyperlink>
      <w:r>
        <w:rPr>
          <w:rStyle w:val="fontstyle01"/>
        </w:rPr>
        <w:t xml:space="preserve"> </w:t>
      </w:r>
    </w:p>
    <w:p w14:paraId="7E989ECF" w14:textId="77777777" w:rsidR="000957E8" w:rsidRDefault="000957E8" w:rsidP="000957E8">
      <w:pPr>
        <w:rPr>
          <w:rStyle w:val="fontstyle01"/>
        </w:rPr>
      </w:pPr>
      <w:r>
        <w:rPr>
          <w:rStyle w:val="fontstyle01"/>
        </w:rPr>
        <w:t>Instructions</w:t>
      </w:r>
    </w:p>
    <w:p w14:paraId="7563B668" w14:textId="3EE3BB81" w:rsidR="000957E8" w:rsidRDefault="00A82133" w:rsidP="000957E8">
      <w:pPr>
        <w:pStyle w:val="ListParagraph"/>
        <w:numPr>
          <w:ilvl w:val="0"/>
          <w:numId w:val="1"/>
        </w:numPr>
      </w:pPr>
      <w:r>
        <w:t>U</w:t>
      </w:r>
      <w:r w:rsidR="000957E8">
        <w:t xml:space="preserve">se </w:t>
      </w:r>
      <w:r w:rsidRPr="00A82133">
        <w:rPr>
          <w:u w:val="single"/>
        </w:rPr>
        <w:t>ONLY</w:t>
      </w:r>
      <w:r>
        <w:t xml:space="preserve"> </w:t>
      </w:r>
      <w:r w:rsidR="000957E8">
        <w:t>D3 librar</w:t>
      </w:r>
      <w:r>
        <w:t>y</w:t>
      </w:r>
    </w:p>
    <w:p w14:paraId="0D59A66D" w14:textId="6C8AD926" w:rsidR="000957E8" w:rsidRDefault="000957E8" w:rsidP="000957E8">
      <w:pPr>
        <w:pStyle w:val="ListParagraph"/>
        <w:numPr>
          <w:ilvl w:val="0"/>
          <w:numId w:val="1"/>
        </w:numPr>
      </w:pPr>
      <w:r>
        <w:t xml:space="preserve">Read chapter </w:t>
      </w:r>
      <w:r w:rsidR="00A82133">
        <w:t>5 and 6</w:t>
      </w:r>
      <w:r>
        <w:t xml:space="preserve"> of the Interactive Data Visualization for the Web</w:t>
      </w:r>
    </w:p>
    <w:p w14:paraId="25B98A4E" w14:textId="48BCCA32" w:rsidR="00435044" w:rsidRDefault="00435044" w:rsidP="000957E8">
      <w:pPr>
        <w:pStyle w:val="ListParagraph"/>
        <w:numPr>
          <w:ilvl w:val="0"/>
          <w:numId w:val="1"/>
        </w:numPr>
      </w:pPr>
      <w:r>
        <w:t>Submit</w:t>
      </w:r>
      <w:r>
        <w:rPr>
          <w:lang w:val="vi-VN"/>
        </w:rPr>
        <w:t xml:space="preserve"> your work (all html, js, css files) to the blackboard assig</w:t>
      </w:r>
      <w:r w:rsidR="00F76363">
        <w:t>n</w:t>
      </w:r>
      <w:r>
        <w:rPr>
          <w:lang w:val="vi-VN"/>
        </w:rPr>
        <w:t>ment for this lab</w:t>
      </w:r>
    </w:p>
    <w:p w14:paraId="435253C7" w14:textId="77777777" w:rsidR="000957E8" w:rsidRDefault="000957E8" w:rsidP="000957E8">
      <w:r>
        <w:t>Details</w:t>
      </w:r>
    </w:p>
    <w:p w14:paraId="4864CB44" w14:textId="776B56F8" w:rsidR="000957E8" w:rsidRPr="00A82133" w:rsidRDefault="000957E8" w:rsidP="00A82133">
      <w:pPr>
        <w:pStyle w:val="ListParagraph"/>
        <w:numPr>
          <w:ilvl w:val="0"/>
          <w:numId w:val="4"/>
        </w:numPr>
        <w:ind w:left="360"/>
        <w:rPr>
          <w:b/>
          <w:bCs/>
        </w:rPr>
      </w:pPr>
      <w:r w:rsidRPr="00A82133">
        <w:rPr>
          <w:b/>
          <w:bCs/>
        </w:rPr>
        <w:t xml:space="preserve">Info </w:t>
      </w:r>
    </w:p>
    <w:p w14:paraId="5DD6BE9A" w14:textId="5465F070" w:rsidR="000957E8" w:rsidRDefault="000957E8" w:rsidP="000957E8">
      <w:pPr>
        <w:ind w:left="360"/>
      </w:pPr>
      <w:r>
        <w:t xml:space="preserve">Create an HTML web page with the title “Lab </w:t>
      </w:r>
      <w:r w:rsidR="004A095C">
        <w:t>2</w:t>
      </w:r>
      <w:r>
        <w:t>”. It contains the following text:</w:t>
      </w:r>
    </w:p>
    <w:p w14:paraId="125AFE0D" w14:textId="77777777" w:rsidR="000957E8" w:rsidRDefault="000957E8" w:rsidP="000957E8">
      <w:pPr>
        <w:pStyle w:val="ListParagraph"/>
        <w:numPr>
          <w:ilvl w:val="0"/>
          <w:numId w:val="3"/>
        </w:numPr>
      </w:pPr>
      <w:r>
        <w:t>Your name</w:t>
      </w:r>
    </w:p>
    <w:p w14:paraId="47D105F9" w14:textId="77777777" w:rsidR="000957E8" w:rsidRDefault="000957E8" w:rsidP="000957E8">
      <w:pPr>
        <w:pStyle w:val="ListParagraph"/>
        <w:numPr>
          <w:ilvl w:val="0"/>
          <w:numId w:val="3"/>
        </w:numPr>
      </w:pPr>
      <w:r>
        <w:t>Your student ID</w:t>
      </w:r>
    </w:p>
    <w:p w14:paraId="38DF05B6" w14:textId="77777777" w:rsidR="000957E8" w:rsidRDefault="000957E8" w:rsidP="000957E8">
      <w:pPr>
        <w:pStyle w:val="ListParagraph"/>
        <w:numPr>
          <w:ilvl w:val="0"/>
          <w:numId w:val="3"/>
        </w:numPr>
      </w:pPr>
      <w:r>
        <w:t>The course tile “Data science and data visualization”</w:t>
      </w:r>
    </w:p>
    <w:p w14:paraId="5EEAF24E" w14:textId="04B3D026" w:rsidR="000957E8" w:rsidRDefault="000957E8" w:rsidP="000957E8">
      <w:pPr>
        <w:pStyle w:val="ListParagraph"/>
        <w:numPr>
          <w:ilvl w:val="0"/>
          <w:numId w:val="3"/>
        </w:numPr>
      </w:pPr>
      <w:r>
        <w:t xml:space="preserve">The lab title “Lab </w:t>
      </w:r>
      <w:r w:rsidR="00A82133">
        <w:t>2</w:t>
      </w:r>
      <w:r>
        <w:t xml:space="preserve"> – Introduction to </w:t>
      </w:r>
      <w:r w:rsidR="00F8301D">
        <w:t xml:space="preserve">Javascript and </w:t>
      </w:r>
      <w:r w:rsidR="00A82133">
        <w:t>D3.js</w:t>
      </w:r>
      <w:r>
        <w:t>”</w:t>
      </w:r>
    </w:p>
    <w:p w14:paraId="765E7658" w14:textId="77777777" w:rsidR="000957E8" w:rsidRDefault="000957E8" w:rsidP="000957E8">
      <w:pPr>
        <w:pStyle w:val="ListParagraph"/>
        <w:numPr>
          <w:ilvl w:val="0"/>
          <w:numId w:val="3"/>
        </w:numPr>
      </w:pPr>
      <w:r>
        <w:t>The text “This is all my own work. I did not copy the code from any other source”</w:t>
      </w:r>
    </w:p>
    <w:p w14:paraId="1CDF2DAC" w14:textId="107C2BAF" w:rsidR="00791144" w:rsidRDefault="00791144" w:rsidP="00C70719">
      <w:pPr>
        <w:pStyle w:val="Heading1"/>
        <w:numPr>
          <w:ilvl w:val="0"/>
          <w:numId w:val="4"/>
        </w:numPr>
      </w:pPr>
      <w:r w:rsidRPr="00164AE3">
        <w:t>Histogram (</w:t>
      </w:r>
      <w:r>
        <w:t>JavaScript + SVG</w:t>
      </w:r>
      <w:r w:rsidRPr="00164AE3">
        <w:t>)</w:t>
      </w:r>
    </w:p>
    <w:p w14:paraId="38E7D98E" w14:textId="77777777" w:rsidR="00791144" w:rsidRDefault="00791144" w:rsidP="00791144">
      <w:r w:rsidRPr="00164AE3">
        <w:t xml:space="preserve">In the </w:t>
      </w:r>
      <w:r>
        <w:t>same web page, create a JavaScript function that creates a histogram that shows the distribution of characters in a string. Use this function to draw a bar chart for the letters in your given name (without accents).</w:t>
      </w:r>
    </w:p>
    <w:p w14:paraId="3191EDA9" w14:textId="77777777" w:rsidR="00791144" w:rsidRDefault="00791144" w:rsidP="00791144">
      <w:r>
        <w:t>Your function should take an svg element and a string and update the svg element so that it displays a histogram of the string with six bins (A-D, E-H, I-L, M-P, Q-U, V-Z). The number of characters that are in those ranges will determine the height of the bars for each bin. Each bin should be 50 pixels wide and each letter occurrence should contribute 50 pixels of height to the bar. The bars should be filled with a blue color and the lines drawn in black.</w:t>
      </w:r>
    </w:p>
    <w:p w14:paraId="46573467" w14:textId="77777777" w:rsidR="00791144" w:rsidRPr="00BA26CE" w:rsidRDefault="00791144" w:rsidP="00791144">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svg id=”histogram” width=”300” height=”400”&gt;</w:t>
      </w:r>
    </w:p>
    <w:p w14:paraId="1A821C40" w14:textId="77777777" w:rsidR="00791144" w:rsidRPr="00BA26CE" w:rsidRDefault="00791144" w:rsidP="00791144">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ab/>
        <w:t xml:space="preserve">&lt;!—YOUR SVG HERE </w:t>
      </w:r>
      <w:r w:rsidRPr="00BA26CE">
        <w:rPr>
          <w:rFonts w:ascii="Consolas" w:hAnsi="Consolas"/>
          <w:i w:val="0"/>
          <w:iCs w:val="0"/>
          <w:sz w:val="20"/>
          <w:szCs w:val="20"/>
        </w:rPr>
        <w:sym w:font="Wingdings" w:char="F0E0"/>
      </w:r>
    </w:p>
    <w:p w14:paraId="0C828C02" w14:textId="77777777" w:rsidR="00791144" w:rsidRPr="00BA26CE" w:rsidRDefault="00791144" w:rsidP="00791144">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svg&gt;</w:t>
      </w:r>
    </w:p>
    <w:p w14:paraId="0741EA84" w14:textId="77777777" w:rsidR="00791144" w:rsidRDefault="00791144" w:rsidP="00791144">
      <w:r>
        <w:lastRenderedPageBreak/>
        <w:t>You should define a function createHistogram such that a call createHistogram(&lt;svgElt&gt;, "Tung") will create the histogram</w:t>
      </w:r>
    </w:p>
    <w:p w14:paraId="06CE8FDD" w14:textId="77777777" w:rsidR="00791144" w:rsidRDefault="00791144" w:rsidP="00791144"/>
    <w:p w14:paraId="3D71D6D2" w14:textId="77777777" w:rsidR="00791144" w:rsidRDefault="00791144" w:rsidP="00791144">
      <w:r w:rsidRPr="00591596">
        <w:rPr>
          <w:noProof/>
        </w:rPr>
        <w:drawing>
          <wp:inline distT="0" distB="0" distL="0" distR="0" wp14:anchorId="6F7606EB" wp14:editId="1DF449DA">
            <wp:extent cx="3111660" cy="1263715"/>
            <wp:effectExtent l="0" t="0" r="0" b="0"/>
            <wp:docPr id="2" name="Picture 2" descr="A blue graph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graph with black lines&#10;&#10;Description automatically generated"/>
                    <pic:cNvPicPr/>
                  </pic:nvPicPr>
                  <pic:blipFill>
                    <a:blip r:embed="rId9"/>
                    <a:stretch>
                      <a:fillRect/>
                    </a:stretch>
                  </pic:blipFill>
                  <pic:spPr>
                    <a:xfrm>
                      <a:off x="0" y="0"/>
                      <a:ext cx="3111660" cy="1263715"/>
                    </a:xfrm>
                    <a:prstGeom prst="rect">
                      <a:avLst/>
                    </a:prstGeom>
                  </pic:spPr>
                </pic:pic>
              </a:graphicData>
            </a:graphic>
          </wp:inline>
        </w:drawing>
      </w:r>
    </w:p>
    <w:p w14:paraId="534AFF58" w14:textId="77777777" w:rsidR="00791144" w:rsidRDefault="00791144" w:rsidP="00791144">
      <w:r>
        <w:t>Hints:</w:t>
      </w:r>
    </w:p>
    <w:p w14:paraId="7F32B0A0" w14:textId="77777777" w:rsidR="00791144" w:rsidRDefault="00791144" w:rsidP="00791144">
      <w:pPr>
        <w:pStyle w:val="ListParagraph"/>
        <w:numPr>
          <w:ilvl w:val="0"/>
          <w:numId w:val="5"/>
        </w:numPr>
      </w:pPr>
      <w:r>
        <w:t>You may use the following function to add the bar to the svg tag</w:t>
      </w:r>
    </w:p>
    <w:p w14:paraId="56AEEC46" w14:textId="77777777" w:rsidR="00791144" w:rsidRDefault="00791144" w:rsidP="00791144">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function addEltToSVG(svg, name, attrs)</w:t>
      </w:r>
      <w:r w:rsidRPr="00BA26CE">
        <w:rPr>
          <w:rFonts w:ascii="Consolas" w:hAnsi="Consolas"/>
          <w:i w:val="0"/>
          <w:iCs w:val="0"/>
          <w:sz w:val="20"/>
          <w:szCs w:val="20"/>
        </w:rPr>
        <w:br/>
        <w:t>{</w:t>
      </w:r>
      <w:r w:rsidRPr="00BA26CE">
        <w:rPr>
          <w:rFonts w:ascii="Consolas" w:hAnsi="Consolas"/>
          <w:i w:val="0"/>
          <w:iCs w:val="0"/>
          <w:sz w:val="20"/>
          <w:szCs w:val="20"/>
        </w:rPr>
        <w:br/>
        <w:t xml:space="preserve">  var element =  document.createElementNS("http://www.w3.org/2000/svg", name);</w:t>
      </w:r>
      <w:r w:rsidRPr="00BA26CE">
        <w:rPr>
          <w:rFonts w:ascii="Consolas" w:hAnsi="Consolas"/>
          <w:i w:val="0"/>
          <w:iCs w:val="0"/>
          <w:sz w:val="20"/>
          <w:szCs w:val="20"/>
        </w:rPr>
        <w:br/>
        <w:t xml:space="preserve">  if (attrs === undefined) attrs = {};</w:t>
      </w:r>
      <w:r w:rsidRPr="00BA26CE">
        <w:rPr>
          <w:rFonts w:ascii="Consolas" w:hAnsi="Consolas"/>
          <w:i w:val="0"/>
          <w:iCs w:val="0"/>
          <w:sz w:val="20"/>
          <w:szCs w:val="20"/>
        </w:rPr>
        <w:br/>
        <w:t xml:space="preserve">  for (var key in attrs) {</w:t>
      </w:r>
      <w:r w:rsidRPr="00BA26CE">
        <w:rPr>
          <w:rFonts w:ascii="Consolas" w:hAnsi="Consolas"/>
          <w:i w:val="0"/>
          <w:iCs w:val="0"/>
          <w:sz w:val="20"/>
          <w:szCs w:val="20"/>
        </w:rPr>
        <w:br/>
        <w:t xml:space="preserve">    element.setAttributeNS(null, key, attrs[key]);</w:t>
      </w:r>
      <w:r w:rsidRPr="00BA26CE">
        <w:rPr>
          <w:rFonts w:ascii="Consolas" w:hAnsi="Consolas"/>
          <w:i w:val="0"/>
          <w:iCs w:val="0"/>
          <w:sz w:val="20"/>
          <w:szCs w:val="20"/>
        </w:rPr>
        <w:br/>
        <w:t xml:space="preserve">  }</w:t>
      </w:r>
      <w:r w:rsidRPr="00BA26CE">
        <w:rPr>
          <w:rFonts w:ascii="Consolas" w:hAnsi="Consolas"/>
          <w:i w:val="0"/>
          <w:iCs w:val="0"/>
          <w:sz w:val="20"/>
          <w:szCs w:val="20"/>
        </w:rPr>
        <w:br/>
        <w:t xml:space="preserve">  svg.appendChild(element);</w:t>
      </w:r>
      <w:r w:rsidRPr="00BA26CE">
        <w:rPr>
          <w:rFonts w:ascii="Consolas" w:hAnsi="Consolas"/>
          <w:i w:val="0"/>
          <w:iCs w:val="0"/>
          <w:sz w:val="20"/>
          <w:szCs w:val="20"/>
        </w:rPr>
        <w:br/>
        <w:t>}</w:t>
      </w:r>
    </w:p>
    <w:p w14:paraId="0FAB26E7" w14:textId="77777777" w:rsidR="00791144" w:rsidRDefault="00791144" w:rsidP="00791144">
      <w:pPr>
        <w:pStyle w:val="ListParagraph"/>
        <w:numPr>
          <w:ilvl w:val="0"/>
          <w:numId w:val="5"/>
        </w:numPr>
      </w:pPr>
      <w:r>
        <w:t>Make sure your JavaScript code occurs after the svg elements are defined. HTML is processed sequentially. You may also use an onload function (</w:t>
      </w:r>
      <w:hyperlink r:id="rId10" w:history="1">
        <w:r w:rsidRPr="0099440A">
          <w:rPr>
            <w:rStyle w:val="Hyperlink"/>
          </w:rPr>
          <w:t>https://developer.mozilla.org/enUS/docs/Web/API/GlobalEventHandlers.onload</w:t>
        </w:r>
      </w:hyperlink>
      <w:r>
        <w:t>)</w:t>
      </w:r>
    </w:p>
    <w:p w14:paraId="34002DDB" w14:textId="77777777" w:rsidR="00791144" w:rsidRDefault="00791144" w:rsidP="00791144">
      <w:pPr>
        <w:pStyle w:val="ListParagraph"/>
        <w:numPr>
          <w:ilvl w:val="0"/>
          <w:numId w:val="5"/>
        </w:numPr>
      </w:pPr>
      <w:r>
        <w:t>Give the zero bin a height of 1 pixel so that it will  show on the screen</w:t>
      </w:r>
    </w:p>
    <w:p w14:paraId="05EBFE68" w14:textId="77777777" w:rsidR="00791144" w:rsidRDefault="00791144" w:rsidP="00791144">
      <w:pPr>
        <w:pStyle w:val="ListParagraph"/>
        <w:numPr>
          <w:ilvl w:val="0"/>
          <w:numId w:val="5"/>
        </w:numPr>
      </w:pPr>
      <w:r>
        <w:t>You can access a character of a string in javscript via subscript</w:t>
      </w:r>
    </w:p>
    <w:p w14:paraId="498B9913" w14:textId="77777777" w:rsidR="00791144" w:rsidRDefault="00791144" w:rsidP="00791144">
      <w:pPr>
        <w:pStyle w:val="ListParagraph"/>
        <w:numPr>
          <w:ilvl w:val="0"/>
          <w:numId w:val="5"/>
        </w:numPr>
      </w:pPr>
      <w:r>
        <w:t>You can compare characters with standard comparison operators (e.g. `&lt;','&gt;=') as in Java.</w:t>
      </w:r>
    </w:p>
    <w:p w14:paraId="0B7C37B6" w14:textId="77777777" w:rsidR="00791144" w:rsidRDefault="00791144" w:rsidP="00791144">
      <w:pPr>
        <w:pStyle w:val="ListParagraph"/>
        <w:numPr>
          <w:ilvl w:val="0"/>
          <w:numId w:val="5"/>
        </w:numPr>
      </w:pPr>
      <w:r>
        <w:t>JavaScript's String.toUpperCase (https://developer.mozilla.org/enUS/docs/Web/JavaScript/Reference/Global_Objects/String/toUpperCase) or String.toLowerCase (</w:t>
      </w:r>
      <w:hyperlink r:id="rId11" w:history="1">
        <w:r w:rsidRPr="0099440A">
          <w:rPr>
            <w:rStyle w:val="Hyperlink"/>
          </w:rPr>
          <w:t>https://developer.mozilla.org/en-US/docs/Web/JavaScript/Reference/Global_Objects/String/toLowerCase</w:t>
        </w:r>
      </w:hyperlink>
      <w:r>
        <w:t>) methods should make your code more robust.</w:t>
      </w:r>
    </w:p>
    <w:p w14:paraId="3771F15F" w14:textId="77777777" w:rsidR="00791144" w:rsidRDefault="00791144" w:rsidP="00791144">
      <w:pPr>
        <w:pStyle w:val="ListParagraph"/>
        <w:numPr>
          <w:ilvl w:val="0"/>
          <w:numId w:val="5"/>
        </w:numPr>
      </w:pPr>
      <w:r>
        <w:t>Use JavaScript's document.getElementById (https://developer.mozilla.org/enUS/docs/Web/API/document.getElementById) function to get a reference to the svg element.</w:t>
      </w:r>
    </w:p>
    <w:p w14:paraId="2945A274" w14:textId="77777777" w:rsidR="00791144" w:rsidRDefault="00791144" w:rsidP="00791144">
      <w:pPr>
        <w:ind w:left="360"/>
        <w:rPr>
          <w:b/>
          <w:bCs/>
          <w:i/>
          <w:iCs/>
        </w:rPr>
      </w:pPr>
      <w:r w:rsidRPr="00DA1FBB">
        <w:rPr>
          <w:b/>
          <w:bCs/>
          <w:i/>
          <w:iCs/>
        </w:rPr>
        <w:t>(Not required) For a challenge, add text labels to the bins.</w:t>
      </w:r>
    </w:p>
    <w:p w14:paraId="03D34766" w14:textId="77777777" w:rsidR="00791144" w:rsidRPr="00DA1FBB" w:rsidRDefault="00791144" w:rsidP="00791144">
      <w:pPr>
        <w:ind w:left="360"/>
        <w:rPr>
          <w:b/>
          <w:bCs/>
          <w:i/>
          <w:iCs/>
        </w:rPr>
      </w:pPr>
    </w:p>
    <w:p w14:paraId="6B8AF96B" w14:textId="6A9D75CA" w:rsidR="00D206AF" w:rsidRPr="00C70719" w:rsidRDefault="00435044" w:rsidP="00C70719">
      <w:pPr>
        <w:pStyle w:val="Heading1"/>
        <w:numPr>
          <w:ilvl w:val="0"/>
          <w:numId w:val="4"/>
        </w:numPr>
      </w:pPr>
      <w:r w:rsidRPr="00C70719">
        <w:t>Bar</w:t>
      </w:r>
      <w:r w:rsidRPr="00C70719">
        <w:rPr>
          <w:lang w:val="vi-VN"/>
        </w:rPr>
        <w:t xml:space="preserve"> chart</w:t>
      </w:r>
      <w:r w:rsidR="00791144" w:rsidRPr="00C70719">
        <w:t xml:space="preserve"> with D3</w:t>
      </w:r>
    </w:p>
    <w:p w14:paraId="1372A782" w14:textId="77777777" w:rsidR="008539B1" w:rsidRDefault="00D206AF" w:rsidP="00D206AF">
      <w:pPr>
        <w:pStyle w:val="ListParagraph"/>
        <w:numPr>
          <w:ilvl w:val="0"/>
          <w:numId w:val="1"/>
        </w:numPr>
      </w:pPr>
      <w:r>
        <w:t xml:space="preserve">In the same page, write code to draw bar chart with D3.js. </w:t>
      </w:r>
    </w:p>
    <w:p w14:paraId="3E9B0FF8" w14:textId="5EA77B65" w:rsidR="008539B1" w:rsidRDefault="008539B1" w:rsidP="00D206AF">
      <w:pPr>
        <w:pStyle w:val="ListParagraph"/>
        <w:numPr>
          <w:ilvl w:val="0"/>
          <w:numId w:val="1"/>
        </w:numPr>
      </w:pPr>
      <w:r>
        <w:lastRenderedPageBreak/>
        <w:t>The bar chart should be dynamic. It should be able to draw any dataset</w:t>
      </w:r>
    </w:p>
    <w:p w14:paraId="3209D4D2" w14:textId="3090D07D" w:rsidR="00D206AF" w:rsidRDefault="00D206AF" w:rsidP="00D206AF">
      <w:pPr>
        <w:pStyle w:val="ListParagraph"/>
        <w:numPr>
          <w:ilvl w:val="0"/>
          <w:numId w:val="1"/>
        </w:numPr>
      </w:pPr>
      <w:r>
        <w:t>Each column in the bar chart should</w:t>
      </w:r>
    </w:p>
    <w:p w14:paraId="157A0A37" w14:textId="632C194C" w:rsidR="00D206AF" w:rsidRDefault="00D206AF" w:rsidP="00D206AF">
      <w:pPr>
        <w:pStyle w:val="ListParagraph"/>
        <w:numPr>
          <w:ilvl w:val="1"/>
          <w:numId w:val="1"/>
        </w:numPr>
      </w:pPr>
      <w:r>
        <w:t>be colored based on the value that it represents</w:t>
      </w:r>
    </w:p>
    <w:p w14:paraId="5C97E974" w14:textId="7BF2C505" w:rsidR="008539B1" w:rsidRDefault="008539B1" w:rsidP="008539B1">
      <w:pPr>
        <w:pStyle w:val="ListParagraph"/>
        <w:numPr>
          <w:ilvl w:val="1"/>
          <w:numId w:val="1"/>
        </w:numPr>
      </w:pPr>
      <w:r>
        <w:t>have label to show the value</w:t>
      </w:r>
    </w:p>
    <w:p w14:paraId="2B7D51C6" w14:textId="61286247" w:rsidR="000B4636" w:rsidRPr="000B4636" w:rsidRDefault="000B4636" w:rsidP="000B4636">
      <w:pPr>
        <w:rPr>
          <w:lang w:val="vi-VN"/>
        </w:rPr>
      </w:pPr>
      <w:r>
        <w:t>Create</w:t>
      </w:r>
      <w:r>
        <w:rPr>
          <w:lang w:val="vi-VN"/>
        </w:rPr>
        <w:t xml:space="preserve"> an array of size 20 and initialized it with a random value, then </w:t>
      </w:r>
      <w:r w:rsidR="00E45147">
        <w:rPr>
          <w:lang w:val="vi-VN"/>
        </w:rPr>
        <w:t>draw the bar chart</w:t>
      </w:r>
    </w:p>
    <w:p w14:paraId="59C2BDE7" w14:textId="248A72DE" w:rsidR="008539B1" w:rsidRDefault="008539B1" w:rsidP="008539B1">
      <w:r>
        <w:t>The result should look like the following</w:t>
      </w:r>
    </w:p>
    <w:p w14:paraId="6E656E2F" w14:textId="119766B2" w:rsidR="008539B1" w:rsidRDefault="008539B1" w:rsidP="008539B1">
      <w:r>
        <w:rPr>
          <w:noProof/>
        </w:rPr>
        <w:drawing>
          <wp:inline distT="0" distB="0" distL="0" distR="0" wp14:anchorId="4304C9C0" wp14:editId="290FE9AF">
            <wp:extent cx="5943600" cy="9486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948690"/>
                    </a:xfrm>
                    <a:prstGeom prst="rect">
                      <a:avLst/>
                    </a:prstGeom>
                  </pic:spPr>
                </pic:pic>
              </a:graphicData>
            </a:graphic>
          </wp:inline>
        </w:drawing>
      </w:r>
    </w:p>
    <w:p w14:paraId="784B7EB2" w14:textId="00DDCD4E" w:rsidR="00435044" w:rsidRDefault="00435044" w:rsidP="008539B1">
      <w:r>
        <w:t>Hints: Read about the following functions of d3</w:t>
      </w:r>
    </w:p>
    <w:p w14:paraId="5819CA87" w14:textId="476F12F9" w:rsidR="00435044" w:rsidRDefault="00435044" w:rsidP="00435044">
      <w:pPr>
        <w:pStyle w:val="ListParagraph"/>
        <w:numPr>
          <w:ilvl w:val="0"/>
          <w:numId w:val="1"/>
        </w:numPr>
      </w:pPr>
      <w:r>
        <w:t>selectAll</w:t>
      </w:r>
    </w:p>
    <w:p w14:paraId="0B37AB02" w14:textId="5CBBB0DB" w:rsidR="00435044" w:rsidRDefault="00435044" w:rsidP="00435044">
      <w:pPr>
        <w:pStyle w:val="ListParagraph"/>
        <w:numPr>
          <w:ilvl w:val="0"/>
          <w:numId w:val="1"/>
        </w:numPr>
      </w:pPr>
      <w:r>
        <w:t>data</w:t>
      </w:r>
    </w:p>
    <w:p w14:paraId="7511CE1E" w14:textId="190C2960" w:rsidR="00D206AF" w:rsidRPr="00435044" w:rsidRDefault="00435044" w:rsidP="00435044">
      <w:pPr>
        <w:pStyle w:val="ListParagraph"/>
        <w:numPr>
          <w:ilvl w:val="0"/>
          <w:numId w:val="1"/>
        </w:numPr>
      </w:pPr>
      <w:r>
        <w:t>enter</w:t>
      </w:r>
    </w:p>
    <w:p w14:paraId="6290566D" w14:textId="77777777" w:rsidR="00D206AF" w:rsidRPr="00D206AF" w:rsidRDefault="00D206AF" w:rsidP="00D206AF">
      <w:pPr>
        <w:pStyle w:val="ListParagraph"/>
        <w:ind w:left="360"/>
        <w:rPr>
          <w:b/>
          <w:bCs/>
        </w:rPr>
      </w:pPr>
    </w:p>
    <w:p w14:paraId="0BB9E40E" w14:textId="25B8BEB0" w:rsidR="000B4636" w:rsidRDefault="00E45147" w:rsidP="00C70719">
      <w:pPr>
        <w:pStyle w:val="Heading1"/>
        <w:numPr>
          <w:ilvl w:val="0"/>
          <w:numId w:val="4"/>
        </w:numPr>
        <w:rPr>
          <w:lang w:val="vi-VN"/>
        </w:rPr>
      </w:pPr>
      <w:r>
        <w:rPr>
          <w:lang w:val="vi-VN"/>
        </w:rPr>
        <w:t>Histogram</w:t>
      </w:r>
    </w:p>
    <w:p w14:paraId="0E7B1C9D" w14:textId="25B5FE66" w:rsidR="00E45147" w:rsidRPr="000B4636" w:rsidRDefault="00E45147" w:rsidP="00E45147">
      <w:pPr>
        <w:pStyle w:val="ListParagraph"/>
        <w:numPr>
          <w:ilvl w:val="0"/>
          <w:numId w:val="1"/>
        </w:numPr>
        <w:rPr>
          <w:b/>
          <w:bCs/>
          <w:lang w:val="vi-VN"/>
        </w:rPr>
      </w:pPr>
      <w:r>
        <w:rPr>
          <w:lang w:val="vi-VN"/>
        </w:rPr>
        <w:t xml:space="preserve">Use the same source file and the bar chart in part 1, draw an histogram for the data with 10 bins </w:t>
      </w:r>
    </w:p>
    <w:p w14:paraId="309E529D" w14:textId="09C32528" w:rsidR="00435044" w:rsidRPr="00435044" w:rsidRDefault="00435044" w:rsidP="000B4636">
      <w:pPr>
        <w:pStyle w:val="ListParagraph"/>
        <w:ind w:left="360"/>
        <w:rPr>
          <w:b/>
          <w:bCs/>
          <w:lang w:val="vi-VN"/>
        </w:rPr>
      </w:pPr>
    </w:p>
    <w:sectPr w:rsidR="00435044" w:rsidRPr="00435044" w:rsidSect="00BA21B0">
      <w:pgSz w:w="12240" w:h="15840"/>
      <w:pgMar w:top="1440" w:right="90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Regular">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04028C"/>
    <w:multiLevelType w:val="hybridMultilevel"/>
    <w:tmpl w:val="8FB6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AE274A"/>
    <w:multiLevelType w:val="hybridMultilevel"/>
    <w:tmpl w:val="5C1C0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D5829"/>
    <w:multiLevelType w:val="hybridMultilevel"/>
    <w:tmpl w:val="ED8CB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78F48E1"/>
    <w:multiLevelType w:val="hybridMultilevel"/>
    <w:tmpl w:val="4F5CCBEA"/>
    <w:lvl w:ilvl="0" w:tplc="0409000F">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632130"/>
    <w:multiLevelType w:val="hybridMultilevel"/>
    <w:tmpl w:val="C8A61F82"/>
    <w:lvl w:ilvl="0" w:tplc="FF66992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171123">
    <w:abstractNumId w:val="4"/>
  </w:num>
  <w:num w:numId="2" w16cid:durableId="13044980">
    <w:abstractNumId w:val="1"/>
  </w:num>
  <w:num w:numId="3" w16cid:durableId="70275102">
    <w:abstractNumId w:val="2"/>
  </w:num>
  <w:num w:numId="4" w16cid:durableId="23137743">
    <w:abstractNumId w:val="3"/>
  </w:num>
  <w:num w:numId="5" w16cid:durableId="388261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sTAyNzExNDExMrFU0lEKTi0uzszPAykwqQUATKDvFiwAAAA="/>
  </w:docVars>
  <w:rsids>
    <w:rsidRoot w:val="008519FA"/>
    <w:rsid w:val="00066184"/>
    <w:rsid w:val="000957E8"/>
    <w:rsid w:val="000B4636"/>
    <w:rsid w:val="002066ED"/>
    <w:rsid w:val="0022584C"/>
    <w:rsid w:val="002652E9"/>
    <w:rsid w:val="00401BCF"/>
    <w:rsid w:val="00435044"/>
    <w:rsid w:val="004461D0"/>
    <w:rsid w:val="0049322C"/>
    <w:rsid w:val="004A095C"/>
    <w:rsid w:val="004A4C6B"/>
    <w:rsid w:val="00583B1B"/>
    <w:rsid w:val="0059051A"/>
    <w:rsid w:val="005C1B42"/>
    <w:rsid w:val="00791144"/>
    <w:rsid w:val="007E784C"/>
    <w:rsid w:val="008519FA"/>
    <w:rsid w:val="008539B1"/>
    <w:rsid w:val="009204C9"/>
    <w:rsid w:val="00920807"/>
    <w:rsid w:val="009C7364"/>
    <w:rsid w:val="00A2080D"/>
    <w:rsid w:val="00A82133"/>
    <w:rsid w:val="00BA21B0"/>
    <w:rsid w:val="00C174DD"/>
    <w:rsid w:val="00C70719"/>
    <w:rsid w:val="00CC749D"/>
    <w:rsid w:val="00D206AF"/>
    <w:rsid w:val="00D7503F"/>
    <w:rsid w:val="00E35865"/>
    <w:rsid w:val="00E45147"/>
    <w:rsid w:val="00E76B52"/>
    <w:rsid w:val="00F76363"/>
    <w:rsid w:val="00F830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F1045"/>
  <w15:chartTrackingRefBased/>
  <w15:docId w15:val="{4EA92D0D-2D34-47C4-BDA0-CDD05EB11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7E8"/>
  </w:style>
  <w:style w:type="paragraph" w:styleId="Heading1">
    <w:name w:val="heading 1"/>
    <w:basedOn w:val="Normal"/>
    <w:next w:val="Normal"/>
    <w:link w:val="Heading1Char"/>
    <w:uiPriority w:val="9"/>
    <w:qFormat/>
    <w:rsid w:val="000957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07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7E8"/>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0957E8"/>
    <w:rPr>
      <w:rFonts w:ascii="Roboto-Regular" w:hAnsi="Roboto-Regular" w:hint="default"/>
      <w:b w:val="0"/>
      <w:bCs w:val="0"/>
      <w:i w:val="0"/>
      <w:iCs w:val="0"/>
      <w:color w:val="000000"/>
      <w:sz w:val="22"/>
      <w:szCs w:val="22"/>
    </w:rPr>
  </w:style>
  <w:style w:type="character" w:styleId="Hyperlink">
    <w:name w:val="Hyperlink"/>
    <w:basedOn w:val="DefaultParagraphFont"/>
    <w:uiPriority w:val="99"/>
    <w:unhideWhenUsed/>
    <w:rsid w:val="000957E8"/>
    <w:rPr>
      <w:color w:val="0563C1" w:themeColor="hyperlink"/>
      <w:u w:val="single"/>
    </w:rPr>
  </w:style>
  <w:style w:type="paragraph" w:styleId="ListParagraph">
    <w:name w:val="List Paragraph"/>
    <w:basedOn w:val="Normal"/>
    <w:uiPriority w:val="34"/>
    <w:qFormat/>
    <w:rsid w:val="000957E8"/>
    <w:pPr>
      <w:ind w:left="720"/>
      <w:contextualSpacing/>
    </w:pPr>
  </w:style>
  <w:style w:type="character" w:styleId="UnresolvedMention">
    <w:name w:val="Unresolved Mention"/>
    <w:basedOn w:val="DefaultParagraphFont"/>
    <w:uiPriority w:val="99"/>
    <w:semiHidden/>
    <w:unhideWhenUsed/>
    <w:rsid w:val="00CC749D"/>
    <w:rPr>
      <w:color w:val="605E5C"/>
      <w:shd w:val="clear" w:color="auto" w:fill="E1DFDD"/>
    </w:rPr>
  </w:style>
  <w:style w:type="paragraph" w:styleId="Quote">
    <w:name w:val="Quote"/>
    <w:basedOn w:val="Normal"/>
    <w:next w:val="Normal"/>
    <w:link w:val="QuoteChar"/>
    <w:uiPriority w:val="29"/>
    <w:qFormat/>
    <w:rsid w:val="0079114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91144"/>
    <w:rPr>
      <w:i/>
      <w:iCs/>
      <w:color w:val="404040" w:themeColor="text1" w:themeTint="BF"/>
    </w:rPr>
  </w:style>
  <w:style w:type="character" w:customStyle="1" w:styleId="Heading2Char">
    <w:name w:val="Heading 2 Char"/>
    <w:basedOn w:val="DefaultParagraphFont"/>
    <w:link w:val="Heading2"/>
    <w:uiPriority w:val="9"/>
    <w:rsid w:val="00C7071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3/d3-dsv"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3/d3/wiki/Tutorial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3js.org/" TargetMode="External"/><Relationship Id="rId11" Type="http://schemas.openxmlformats.org/officeDocument/2006/relationships/hyperlink" Target="https://developer.mozilla.org/en-US/docs/Web/JavaScript/Reference/Global_Objects/String/toLowerCase" TargetMode="External"/><Relationship Id="rId5" Type="http://schemas.openxmlformats.org/officeDocument/2006/relationships/hyperlink" Target="https://developer.mozilla.org/en-US/docs/Web/JavaScript/Reference/Global_Objects/JSON" TargetMode="External"/><Relationship Id="rId10" Type="http://schemas.openxmlformats.org/officeDocument/2006/relationships/hyperlink" Target="https://developer.mozilla.org/enUS/docs/Web/API/GlobalEventHandlers.onload"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Thanh Tung</dc:creator>
  <cp:keywords/>
  <dc:description/>
  <cp:lastModifiedBy>Tran Thanh Tung</cp:lastModifiedBy>
  <cp:revision>5</cp:revision>
  <dcterms:created xsi:type="dcterms:W3CDTF">2023-10-10T01:00:00Z</dcterms:created>
  <dcterms:modified xsi:type="dcterms:W3CDTF">2023-10-10T01:02:00Z</dcterms:modified>
</cp:coreProperties>
</file>